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a44ebe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9a44ebe6-93cb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QY4EMQgD0X7A//8lP2Bdztz2shIcJqOJ0n2gwcYmNX9W11e9qyr5pKnpPPRP/V3/fVcONGpH9i7lYRmvJGfuYM1JJ/Gq2pXqLB7Vep3EM2T++3SDX71C3zrgl0WVqTU9tMXPKX1OQy9u63VuPUHQ/dzrejud98gQ1Gzxa2SG2ugaPrDEj2IDoV7MLX6xhSj4aW7PRxTX4qd1fo5CuS1OyOVCv1awK/auvV+BII1CydUHfvDyixWE47W/uAUh5sljrw+2ihtAyLr/IHfip/TMng+IINhnwK3xg4h5ohOP63j4Xtwqc+nEn+Ehg126mB+T2ZaBftF/UZtovgs+ot/GScm1T+Jhe2ls9cX9AGXkkoWMD/BjVELKHMwj+K2YVXhZ4/fd991fnQ5Z5EPT2V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rying Demo. - interesting</w:t>
      </w:r>
    </w:p>
    <w:p>
      <w:pPr>
        <w:pStyle w:val="BlockText"/>
      </w:pPr>
      <w:r>
        <w:t xml:space="preserve">this is a test.</w:t>
      </w:r>
    </w:p>
    <w:p>
      <w:pPr>
        <w:pStyle w:val="BlockText"/>
      </w:pPr>
      <w:r>
        <w:rPr>
          <w:iCs/>
          <w:i/>
        </w:rPr>
        <w:t xml:space="preserve">why is markdown a thing</w:t>
      </w:r>
      <w:r>
        <w:t xml:space="preserve"> </w:t>
      </w:r>
      <w:r>
        <w:rPr>
          <w:iCs/>
          <w:i/>
        </w:rPr>
        <w:t xml:space="preserve">this is a test</w:t>
      </w:r>
    </w:p>
    <w:bookmarkStart w:id="25" w:name="jacob-aug-28-2018-0544-pm"/>
    <w:p>
      <w:pPr>
        <w:pStyle w:val="Heading2"/>
      </w:pPr>
      <w:r>
        <w:t xml:space="preserve">Jacob —</w:t>
      </w:r>
      <w:r>
        <w:t xml:space="preserve"> </w:t>
      </w:r>
      <w:hyperlink r:id="rId24">
        <w:r>
          <w:rPr>
            <w:rStyle w:val="Hyperlink"/>
          </w:rPr>
          <w:t xml:space="preserve">Aug 28, 2018 05:44 pm</w:t>
        </w:r>
      </w:hyperlink>
    </w:p>
    <w:p>
      <w:pPr>
        <w:pStyle w:val="FirstParagraph"/>
      </w:pPr>
      <w:r>
        <w:t xml:space="preserve">what's up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9a44ebe6-93cb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faq.remarkbox.com/6b2a42ae-6796-11e8-ad95-040140774501/hosted-comments-service-remarkbox#7b691240-ab0b-11e8-a92d-040140774501" TargetMode="External" /><Relationship Type="http://schemas.openxmlformats.org/officeDocument/2006/relationships/hyperlink" Id="rId20" Target="https://faq.remarkbox.com/9a44ebe6-93cb-11e8-bf3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aq.remarkbox.com/6b2a42ae-6796-11e8-ad95-040140774501/hosted-comments-service-remarkbox#7b691240-ab0b-11e8-a92d-040140774501" TargetMode="External" /><Relationship Type="http://schemas.openxmlformats.org/officeDocument/2006/relationships/hyperlink" Id="rId20" Target="https://faq.remarkbox.com/9a44ebe6-93cb-11e8-bf3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a44ebe6</dc:title>
  <dc:creator/>
  <cp:keywords/>
  <dcterms:created xsi:type="dcterms:W3CDTF">2026-05-02T12:55:35Z</dcterms:created>
  <dcterms:modified xsi:type="dcterms:W3CDTF">2026-05-02T12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